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q7OTWs46cSmc4XywJXGlLFr9rBHTfykM-nFhzXca0ck/edit?gid=0#gid=0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q7OTWs46cSmc4XywJXGlLFr9rBHTfykM-nFhzXca0ck/edit?gid=0#gid=0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0-18T05:21:33Z</dcterms:created>
  <dcterms:modified xsi:type="dcterms:W3CDTF">2024-10-18T05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